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E308D50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7777777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36D4AC24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214F640F" w14:textId="77777777" w:rsidR="009972C9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>PloS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lastRenderedPageBreak/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>, Zhang, X., Su, S.</w:t>
      </w:r>
      <w:r w:rsidR="00837FB7">
        <w:rPr>
          <w:rFonts w:cs="Times New Roman"/>
        </w:rPr>
        <w:t>, &amp; Veit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lastRenderedPageBreak/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B708D" w14:textId="77777777" w:rsidR="00AB2243" w:rsidRDefault="00AB2243">
      <w:pPr>
        <w:spacing w:after="0"/>
      </w:pPr>
      <w:r>
        <w:separator/>
      </w:r>
    </w:p>
  </w:endnote>
  <w:endnote w:type="continuationSeparator" w:id="0">
    <w:p w14:paraId="26AA98C2" w14:textId="77777777" w:rsidR="00AB2243" w:rsidRDefault="00AB22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ACF29" w14:textId="77777777" w:rsidR="00AB2243" w:rsidRDefault="00AB2243">
      <w:pPr>
        <w:spacing w:after="0"/>
      </w:pPr>
      <w:r>
        <w:separator/>
      </w:r>
    </w:p>
  </w:footnote>
  <w:footnote w:type="continuationSeparator" w:id="0">
    <w:p w14:paraId="76C65F07" w14:textId="77777777" w:rsidR="00AB2243" w:rsidRDefault="00AB2243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DEF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D86"/>
    <w:rsid w:val="009E7646"/>
    <w:rsid w:val="009F0AF1"/>
    <w:rsid w:val="009F19C7"/>
    <w:rsid w:val="009F4014"/>
    <w:rsid w:val="009F7474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4F04"/>
    <w:rsid w:val="00AB224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0AC7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57</Words>
  <Characters>8311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1-10-03T22:03:00Z</cp:lastPrinted>
  <dcterms:created xsi:type="dcterms:W3CDTF">2021-10-03T22:03:00Z</dcterms:created>
  <dcterms:modified xsi:type="dcterms:W3CDTF">2021-10-03T22:03:00Z</dcterms:modified>
</cp:coreProperties>
</file>